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ea55121a7241b678f55c7feee7b4148e490665"/>
    <w:p>
      <w:pPr>
        <w:pStyle w:val="Heading3"/>
      </w:pPr>
      <w:r>
        <w:t xml:space="preserve">Сообщение о возможном установлении публичного сервитута</w:t>
      </w:r>
    </w:p>
    <w:p>
      <w:pPr>
        <w:pStyle w:val="FirstParagraph"/>
      </w:pPr>
      <w:r>
        <w:t xml:space="preserve">20.05.2024</w:t>
      </w:r>
    </w:p>
    <w:p>
      <w:pPr>
        <w:pStyle w:val="BodyText"/>
      </w:pPr>
      <w:r>
        <w:rPr>
          <w:bCs/>
          <w:b/>
        </w:rPr>
        <w:t xml:space="preserve">Сообщение о возможном установлении публичного сервитута в целях строительства водопроводных сетей, кабельной канализации связи, сетей водоотведения, сетей наружного освещения в рамках реализации проекта «ДОУ на 825 мест, район Бирюлево Восточное, ул. 6-я Радиальная, влд. 7, уч. 20»</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в целях водопроводных сетей, кабельной канализации связи, сетей водоотведения, сетей наружного освещения в рамках реализации проекта: «ДОУ на 825 мест, район Бирюлево Восточное, ул. 6-я Радиальная, влд. 7, уч. 20»</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е участки с кадастровыми номерами:</w:t>
            </w:r>
          </w:p>
          <w:p>
            <w:pPr>
              <w:jc w:val="left"/>
            </w:pPr>
            <w:r>
              <w:t xml:space="preserve">- 77:05:0010002:7499 по адресу: г. Москва, ул. 6-я Радиальная, вл. 7/1</w:t>
            </w:r>
          </w:p>
          <w:p>
            <w:pPr>
              <w:jc w:val="left"/>
            </w:pPr>
            <w:r>
              <w:t xml:space="preserve">- 77:05:0010002:7500 по адресу: г. Москва, ул. 6-я Радиальная, вл. 7/2</w:t>
            </w:r>
          </w:p>
          <w:p>
            <w:pPr>
              <w:jc w:val="left"/>
            </w:pPr>
            <w:r>
              <w:t xml:space="preserve">- 77:05:0010002:7504 по адресу: г. Москва, ул. 6-я Радиальная, вл. 7/6</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 Проект планировки территории, утвержденного постановлением Правительства Москвы от 17.08.2018 № 946-ПП «Об утверждении проекта планировки территории, ограниченной ул. 6-й Радиальной, ул. Липецкой, ул. Элеваторной, пр. пр. №891»;</w:t>
            </w:r>
          </w:p>
          <w:p>
            <w:pPr>
              <w:jc w:val="left"/>
            </w:pPr>
            <w:r>
              <w:t xml:space="preserve">- Постановление Правительства Москвы от 10.10.2023 № 1930-ПП «Об Адресной инвестиционной программе города Москвы на 2023-2026 годы»;</w:t>
            </w:r>
          </w:p>
          <w:p>
            <w:pPr>
              <w:jc w:val="left"/>
            </w:pPr>
            <w:r>
              <w:t xml:space="preserve">- Технические условия АО «ОЭК» от 18.07.2022 № 123779-01-ТУ для присоединения к электрическим сетям;</w:t>
            </w:r>
          </w:p>
          <w:p>
            <w:pPr>
              <w:jc w:val="left"/>
            </w:pPr>
            <w:r>
              <w:t xml:space="preserve">- Технические условия от 21.02.2023 № МПТЦ-КТУ-Н-100006 на подключение к сети кабельного телевидения, телефонной сети, сети передачи данных (ПД) и сети проводного вещания проектируемого объекта нового строительства;</w:t>
            </w:r>
          </w:p>
          <w:p>
            <w:pPr>
              <w:jc w:val="left"/>
            </w:pPr>
            <w:r>
              <w:t xml:space="preserve">- Договор с АО «Мосводоканал» от 01.04.2022 № 13558 ДП-В (с условиями подключения (технологического присоединения) объекта) о подключении (технологическом присоединении) к централизованной системе холодного водоснабжения;</w:t>
            </w:r>
          </w:p>
          <w:p>
            <w:pPr>
              <w:jc w:val="left"/>
            </w:pPr>
            <w:r>
              <w:rPr>
                <w:bCs/>
                <w:b/>
              </w:rPr>
              <w:t xml:space="preserve">-</w:t>
            </w:r>
            <w:r>
              <w:t xml:space="preserve"> </w:t>
            </w:r>
            <w:r>
              <w:t xml:space="preserve">Договор с АО «Мосводоканал» от 01.04.2022 № 13559 ДП-К о подключении (технологическом присоединении) к централизованной системе водоотведения.</w:t>
            </w:r>
          </w:p>
          <w:p>
            <w:pPr>
              <w:jc w:val="left"/>
            </w:pPr>
            <w:r>
              <w:t xml:space="preserve">- Договор с ГУП «Мосводосток» от 29.09.2022 № ТП-0760-22 о подключении (технологическом присоединении) к централизованной системе водоотведения.</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0">
        <w:r>
          <w:rPr>
            <w:rStyle w:val="Hyperlink"/>
          </w:rPr>
          <w:t xml:space="preserve">http://uao.mos.ru/izyatie_uchastkov_i_nedvizhimosti/detail/12377070.html</w:t>
        </w:r>
      </w:hyperlink>
    </w:p>
    <w:p>
      <w:pPr>
        <w:pStyle w:val="BodyText"/>
      </w:pPr>
      <w:hyperlink r:id="rId21">
        <w:r>
          <w:rPr>
            <w:rStyle w:val="Hyperlink"/>
          </w:rPr>
          <w:t xml:space="preserve">Префектура Юж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377070.html" TargetMode="External" /></Relationships>
</file>

<file path=word/_rels/footnotes.xml.rels><?xml version="1.0" encoding="UTF-8"?><Relationships xmlns="http://schemas.openxmlformats.org/package/2006/relationships"><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37707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7:43:26Z</dcterms:created>
  <dcterms:modified xsi:type="dcterms:W3CDTF">2025-03-01T17:43:26Z</dcterms:modified>
</cp:coreProperties>
</file>

<file path=docProps/custom.xml><?xml version="1.0" encoding="utf-8"?>
<Properties xmlns="http://schemas.openxmlformats.org/officeDocument/2006/custom-properties" xmlns:vt="http://schemas.openxmlformats.org/officeDocument/2006/docPropsVTypes"/>
</file>